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1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บไปเลย 3,000 ต่อเดือน แล้วคนจะรักสุขภาพ</w:t>
      </w:r>
    </w:p>
    <w:p>
      <w:pPr>
        <w:pStyle w:val="BodyText"/>
      </w:pPr>
      <w:r>
        <w:t xml:space="preserve">(นายแพทย์ เอกชัย) สวัสดีครับ พี่น้องประชาชนทุกท่าน ขอต้อนรับเข้าสู่การแถลงข่าวจากศูนย์บริหารสถานการณ์โควิด-19 หรือ ศบค. ถ่ายทอดสดจากกระทรวงสาธารณสุข ประจำวันอาทิตย์ที่ 31 พฤษภาคม พุทธศักราช 2563 กระผมนายแพทย์ เอกชัย เพียรศรีวัชรา รับหน้าที่เป็นพิธีกรดำเนินรายการในวันนี้ครับสำหรับในวันนี้เราแบ่งการแถลงข่าวเป็น 2 ช่วงด้วยกัน ในช่วงแรกเป็นการเกาะติดสถานการณ์ของโรคติดเชื้อไวรัสโคโรนา 2019 ในประเทศไทยและสถานการณ์จากต่างประเทศทั่วโลก และช่วงที่ 2 นี้เป็นช่วงที่พี่น้องประชาชนชาวไทยให้ความสนใจค่อนข้างมากจากสถานการณ์ผ่อนปรนในระยะที่ 3 ที่จะเริ่มต้นในวันนี้พรุ่งนี้ มีหลายกิจการที่หยุดดำเนินการชั่วคราว และในขณะนี้กำลังมาเปิดกิจการในสัปดาห์นี้นะครับกิจการที่พูดถึงนี้คือ สปา นวดผ่อนคลายแพทย์แผนไทยจะมีการเตรียมตัวเพื่อความพร้อมอย่างไร และผู้เข้ารับบริการจะเตรียมตัวเพื่อเข้ารับบริการอย่างไร จะมีคำตอบครับในช่วงที่ 2 ของรายการในวันนี้ พี่น้องประชาชนโปรดอย่าพลาดนะครับ สำหรับในช่วงแรกนี้ สำหรับในสถานการณ์ของCOVID-19 ในประเทศไทยโดยท่านผู้ช่วยโฆษก ศบค. แพทย์หญิง พรรณประภา ยงค์ตระกูล ครับ ท่านผู้ชมครับ โปรดพบกับท่านผู้ช่วยโฆษก ศบค. 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 พรรณประภา ยงค์ตระกูล วันนี้รับหน้าที่ผู้ช่วยโฆษก ศบค. ค่ะ พบเจอกันเช่นเคยในวันหยุดวันนี้วันอาทิตย์ที่ 31 พฤษภาคม 2563 จำนวนผู้ติดเชื้อรายใหม่ของเราในวันนี้มีจำนวนทั้งสิ้น 4 ราย โดยทั้ง 4 รายนะคะเป็นผู้ป่วยที่เดินทางมาจากต่างประเทศและเข้าพักใน State Quarantine ค่ะ สำหรับภาพรวมของผู้ป่วยในประเทศไทยในวันนี้นะคะ ผู้ป่วยยืนยันสะสมมีจำนวนทั้งสิ้น 3,081 ราย โดยผู้ติดเชื้อภายในประเทศ 2,444 ราย มาจากต่างประเทศ 637 ค่ะ และในวันนี้มีผู้ป่วยที่หายเพิ่มเติมอีก 2 รายนะคะ รวมหายป่วยแล้ว 2,963 รายกำลังรักษาตัวอยู่ในโรงพยาบาล 61 ราย และใน 61 รายนี้ มีเพียง 1 รายที่เป็นผู้ป่วยที่มีอาการรุนแรง และเสียชีวิตคงเดิมไม่มีเพิ่มขึ้นคือ 56 ราย สำหรับสถานการณ์ในช่วง 2 สัปดาห์ที่ผ่านมาหลังจากมีการผ่อนคลายในระยะที่ 2 จำนวนผู้ป่วยรายใหม่มีทั้งสิ้น 82 ราย โดยมากกว่า 80 เปอร์เซ็นต์ เป็นผู้ป่วยที่เดินทางกลับมาจากต่างประเทศ และเข้าพักใน State Quarantine 44 ราย และ 9 ราย เป็นผู้ป่วยที่เกิดจากการติดเชื้อในประเทศนะคะ โดย 6 รายเป็นผู้ป่วยที่สัมผัสใกล้ชิดกับผู้ป่วยก่อนหน้า และ 3 ราย เป็นผู้ป่วยที่เดินทางไปในสถานที่ชุมชนค่ะ สำหรับกราฟนี้นะคะก็อาจจะเข้าใจยากนิดหนึ่ง เดี๋ยวจะค่อย ๆ อธิบายให้เข้าใจนะคะ ตัวนี้เป็นกราฟแสดงผู้ป่วยรายใหม่ จำแนกการติดเชื้อในประเทศและต่างประเทศ ณ วันที่ 31 พฤษภาคมค่ะ กราฟแท่งในแท่งสีน้ำเงินคือการติดเชื้อจากต่างประเทศ สีเทาคือการติดเชื้อในประเทศ และสีส้มเป็น State Quarantine ค่ะ จะสังเกตว่าในช่วงทางซ้ายของกราฟนะคะ ก็คือในเดือนมกราคมถึงกุมภาพันธ์เป็นช่วงแรกที่มีการระบาดของเชื้อนะคะ อย่างเช่นผู้ที่เดินทางจากต่างประเทศและมีการติดเชื้อเข้ามาในประเทศไทยจะสังเกตว่าเป็นกราฟแท่งสีน้ำเงินเล็ก ๆ นะคะก็คือเป็นผู้ป่วยติดเชื้อจากต่างประเทศค่ะ หลังจากนั้นในช่วงเดือนมีนาคมถึงเมษายน ช่วงกลางของกราฟ ก็คือเป็นแท่งสีน้ำเงิน และแท่งสีเทา จะเห็นได้ว่ามีจำนวนมาก ในช่วงเดือนมีนาคมถึงเมษายน แล้วก็ในวันที่ 22 มีนาคมนะคะ คือกราฟแท่งสีเทาที่สูงที่สุดอันนั้นนะคะ ก็คือมีผู้ป่วยถึง 188 ราย อันนี้เกิดจากการเปลี่ยนเกณฑ์ในการวินิจฉัยโรคนะคะ หลังจากนั้นค่ะ ในวันที่ 4 เมษายนค่อนมาทางด้านขวาของกราฟเมษายนเรามีการห้ามเครื่องบินบินเข้าทำให้กราฟทั้งกราฟแท่งสีน้ำเงินแล้วก็สีเทาลดลงอย่างต่อเนื่อง มาจนถึงทางด้านขวาสุดของกราฟ คือ สีส้ม คือผู้ป่วยที่อยู่ใน state quarantine ตั้งแต่เดือนเมษายนถึงเดือนพฤษภาคมค่ะ ทำให้ผู้ป่วยรายใหม่ที่เป็นผู้ป่วยติดเชื้อในประเทศและต่างประเทศแทบไม่พบเลยค่ะ รายละเอียดสำหรับผู้ป่วยรายใหม่ ที่อยู่ในประเทศไทยที่เป็นผู้ป่วยเดินทางมาจากต่างประเทศและเข้าพักใน state quarantine ผู้ป่วยรายที่ 1 นะคะ กลับมาจากประเทศสหรัฐอาหรับเอมิเรตส์ค่ะ เป็นผู้ป่วยเพศหญิง อายุ 37 ปี อาชีพพนักงานนวดในเมืองอัสมาร์เดินทางมาถึงภายในวันที่ 24 พฤษภาคม และพักใน State Quarantine ในกรุงเทพมหานคร ในวันที่ 24 พฤษภาคมมีน้ำมูก หายใจลำบาก และมีอาการปวดท้อง ในวันที่ 29 พฤษภาคม ที่ผ่านมาตรวจพบเชื้อและเข้ารับการรักษาในโรงพยาบาลเลิศสินทร์ค่ะ อีก 2 ราย เป็นผู้ป่วยที่เดินทางมาจากประเทศตุรกีเป็นผู้ป่วยเพศชายอายุ 18 และ 19 ปี อาชีพนักศึกษา ในอีสตั้นบลู มาถึงภายในวันที่ 29 พฤษภาคม และเข้าพักใน State Quarantine ในจังหวัดชลบุรี ในวันที่ 29 พฤษภาคมค่ะ ตรวจพบเชื้อโดยทั้ง 2 รายนี้ไม่มีอาการค่ะ และได้เข้ารับการรักษาในโรงพยาบาลบางละมุง จังหวัดชลบุรี ผู้ป่วยอีก 1 รายนะคะ เป็นผู้ป่วยที่กลับมาจากประเทศซาอุดิอาระเบีย เป็นผู้ป่วยเพศชาย 22 ปี อาชีพนักศึกษานะคะ เดินทางจากกรุงริยาดร์ กัวลาลัมเปอร์ค่ะ แล้วเข้าไทยผ่านทางด่าน ประดังเบซาค่ะ โดยทางรถบัส อันนี้คือรถบัสคันเดียวกับเมื่อวานที่รายงานไป1 ราย อันนี้เป็นผู้ป่วยที่ติดเชื้ออีก 1 รายใน 39 คนที่นั่งมาบนรถบัสนะคะ ในวันที่ 21 พฤษภาคม เข้าพักอยู่ใน State Quarantine ในจังหวัดนราธิวาสในวันที่ 21 ที่มาถึงไทย ตรวจไม่พบเชื้อนะคะ แล้วก็มีการตรวจซ้ำอีกครั้งในวันที่ 29 พฤษภาคม ตรวจพบเชื้อโดยรายนี้ไม่มีอาการค่ะ ตรวจในโรงพยาบาลนราธิวาสราชนครินทร์นราธิวาสค่ะ ตัวนี้เป็นการแสดงถึง และส่วนกลางของผู้ป่วยที่ติดเชื้อโควิด 19ว่าในกรอบสีแดงนะคะก็คือประเทศซาอุดิอาราเบียนะคะ ประเทศต้นทางที่มีคนไทยกลับบมา วันนี้พบผู้ป่วยยืนยันเพิ่ม 1 ราย จากสหรัฐอาหรับเอมิเรสต์เพิ่มขึ้น 1 ราย และจากตุรกีเพิ่มขึ้น 2 รายค่ะ สำหรับสถานการณ์ของ COVID-19 ทั่วโลกนะคะ วันนี้มีผู้ป่วยยืนยันสะสมมากกว่า 6,100,000 คนค่ะ โดยเป็นผู้ป่วยรายใหม่มากกว่า 120,000 ราย ผู้ป่วยเสียชีวิตวันนี้เพิ่มขึ้นอีกมากกว่า 4,000 คนนะคะ รวมแล้วเสียชีวิตมากกว่า 300,000 คน ค่ะ โดยประเทศที่มีผู้ป่วยยืนยันสะสมมากที่สุดนะคะ ยังคงเป็นประเทศสหรัฐอเมริกาค่ะ มีผู้ป่วย 1,800,000 ราย โดยเป็นผู้ป่วยรายใหม่ 23,000 รายค่ะ สำหรับประเทศบราซิลที่พบผู้ป่วยรายใหม่เพิ่มขึ้นอย่างต่อเนื่อง และพบผู้ป่วยรายใหม่มากที่สุดของโลกมากกว่า 31,000 รายค่ะและในฝั่งเอเชียนะคะก็คือประเทศอินเดียค่ะ ยังอยู่ในอันดับ 9 นะคะ ของประเทศที่มีผู้ป่วยยืนยันสะสมของโลกค่ะ และสำหรับประเทศไทยวันนี้ตกมาจากอันดับที่ 77 มาอยู่ในอันดับที่ 78 นะคะ สำหรับสถานการณ์ของCOVID-19ในฝั่งเอเชียนะคะ ประเทศที่พบผู้ป่วยอย่างต่อเนื่องในฝั่งเอเชียก็ยังเป็นอินเดีย ปากีสถาน บังคลาเทศ สิงคโปร์ อินโดนีเซีย และฟิลิปปินส์ ส่วนอย่างที่บอกค่ะ ประเทศไทยอยู่ในอันดับที่ 78 และที่น่าสนใจ น่าจับตามองก็คือเมียนมาร์หรือพม่าวันนี้มีผู้ติดเชื้อรายใหม่เกิดขึ้นถึง 17 ราย ซึ่งถือเป็นประเทศเพื่อนบ้านของเรา ก็เป็นประเทศที่ต้องจับตามองถึงสถานการณ์ต่อไปที่จะเกิดขึ้นค่ะกราฟนี้นะคะ เป็นกราฟแสดงผู้ป่วยรายใหม่ของโลกสังเกตว่าเส้นกราฟสีแดงนะคะก็คือประเทศบราซิลที่พบผู้ป่วยเพิ่มขึ้นมากอยากต่อเนื่องในช่วงสัปดาห์ที่ผ่านมาค่ะ ตามมาด้วยสหรัฐเมริกา รัสเซีย แล้วก็อินเดียค่ะประเด็นที่น่าสนใจในต่างประเทศในวันนี้ มาจากเกาหลีใต้ เกาหลีใต้ประกาศปิดโรงเรียนอีกกว่า 500 แห่งค่ะ เกาหลีใต้ต้องกลับมาปิดโรงเรียนอีกกว่า 500 แห่ง หลังจากที่มีการเปิดเรียนได้ไม่กี่วันเนื่องจากสถานการณ์การติดเชื้อของโควิด-19 มาระบาดใหม่ในกรุงโซล และปริมณฑล ซึ่งมีประชากรเกือบทั้งประเทศก็คือเกือบ 25 ล้านคน รัฐมนตรีสาธารณสุขของเกาหลีใต้แถลงว่าที่รัฐบาลเป็นเจ้าภาพในเขตกรุงโซลถูกยกเลิกหรือเลื่อนออกไป เจ้าหน้าที่ยังได้แนะนำให้สถาบันการศึกษาเอกชน ร้านอินเทอร์เน็ตคาเฟ่ ปิดไปจนถึงวันที่ 14 มิถุนายนด้วยค่ะ พร้อมกับขอร้องให้ประชาชนในเขตเทศบาลกรุงโซล งดออกจากบ้าน งดกิจกรรมเป็นเวลา 14 วันค่ะ ทั้งหมดก็เป็นสถานการณ์และข่าวที่น่าสนใจในวันนี้ค่ะ</w:t>
      </w:r>
    </w:p>
    <w:p>
      <w:pPr>
        <w:pStyle w:val="BodyText"/>
      </w:pPr>
      <w:r>
        <w:t xml:space="preserve">(นายแพทย์ เอกชัย) ครับ ขอบคุณครับ มีคำถามจากสื่อมวลชนครับ จาก workpoint online สถานการณ์ผ่อนปรนผู้ป่วยนะครับเริ่มกลับไปรับบริการที่โรงพยาบาล ไม่ว่าจะเป็นโรงพยาบาลของรัฐหรือโรงพยาบาลเอกชน ที่ต้องการไปตรวจรักษา ไปส่องกล้อง การผ่าตัดปรากฎแพทย์บอกว่าจะต้องตรวจหาเชื้อ COVID-19 ก่อนนะครับ ซึ่งเสียค่าใช้จ่ายประมาณ 3,600 บาท กรณีนี้มีคำถามว่ามีความจำเป็นที่จะต้องตรวจหาเชื้อCOVID-19 หรือไม่ แล้วทำไมถึงต้องเสียค่าใช้จ่ายเอง เป็นเงินถึง 3,600 บาทครับ</w:t>
      </w:r>
    </w:p>
    <w:p>
      <w:pPr>
        <w:pStyle w:val="BodyText"/>
      </w:pPr>
      <w:r>
        <w:t xml:space="preserve">(แพทย์หญิง พรรณประภา) ค่ะสำหรับการตรวจ COVID-19 ก็เป็นการสั่งตรวจที่จำเป็นของหัตถการที่มีความเสี่ยงค่ะ ไม่ว่าจะเป็นการผ่าตัดหรือว่าการส่องกล้อง ซึ่งแพทย์ผู้ทำการผ่าตัด หรือผู้ที่ทำการหัตถการ ได้นะคะโดยค่าใช้จ่ายในการตรวจโควิด-19 สามารถเบิกได้กับ สปสช. ค่ะ ทั้งของรัฐและเอกชนค่ะ</w:t>
      </w:r>
    </w:p>
    <w:p>
      <w:pPr>
        <w:pStyle w:val="BodyText"/>
      </w:pPr>
      <w:r>
        <w:t xml:space="preserve">(นายแพทย์ เอกชัย) ครับ มีผู้ป่วยอยากจะให้ยืนยันอีกครั้งหนึ่งว่าสมมุติว่าไม่มีเงินในการจ่ายค่าตรวจโควิดนี่ หมายความว่า สามารถเบิกได้จากทาง สปสช. และยังยืนยันว่าผู้ป่วยสามารถได้รับบริการอย่างแน่นอนใช่ไหมครับ</w:t>
      </w:r>
    </w:p>
    <w:p>
      <w:pPr>
        <w:pStyle w:val="BodyText"/>
      </w:pPr>
      <w:r>
        <w:t xml:space="preserve">(แพทย์หญิง พรรณประภา) ใช่ค่ะ ผู้ป่วยสามารถเบิกค่าใช้จ่ายได้จาก สปสช. ในกรณีที่จะทำการผ่าตัด หรือทำหัตถการ ที่แพทย์เห็นว่ามีความเสี่ยง จึงต้องมีการส่งตรวจเชื้อโควิด -19 ค่ะ ประชาชนก็อุ่นใจได้นะครับว่า ถ้ามีการไปตรวจที่โรงพยาบาลไม่ว่าจะเป็นการผ่าตัดและส่องกล้อง อาจจะมีความเสี่ยงในเรื่องของการติดเชื้อโควิด-19 นี้เป็นมาตรฐานของโรงพยาบาลทุกที่ เพื่อความสบายใจของทั้ง 2 ฝ่าย ไม่เสียค่าใช้จ่ายสามารถเบิกได้ตามที่ท่านผู้ช่วยโฆษกได้กล่าวไว้ ครับวันนี้ต้องขอขอบคุณท่าน แพทย์หญิง พรรณประภา ยงค์ตระกูล นะครับ กับการแถลงข่าวสถานการณ์ประจำวันของโควิด-19 ในประเทศ และต่างประเทศครับ พี่น้องประชาชนครับ บางท่านอาจจะเพิ่งเข้ามาชมในช่วงหลังผมจะขออนุญาตสรุปสถานการณ์ประจำวันนี้นะครับ วันนี้ยอดผู้ป่วยติดเชื้อรายใหม่นะครับ 4 ราย ซึ่งทั้งหมดนี้เกิดจาก State Quarantine ที่กลับมาจากต่างประเทศทั้งหมดรวมยอดสะสมรายใหม่ทั้งหมด 3,081 ราย และทั้งหมดนี้ในขณะนี้ใน 1 วันที่ผ่านมาใน 1 วันที่ผ่านมาไม่มีผู้เสียชีวิต ที่รักษาตัวในสถานพยาบาลนะครับ ทั้งหมดในขณะนี้ 61 รายครับ และก่อนที่จะเข้าถึงในช่วงที่ 2 ครับ มีวีดิโอคลิปที่จะสัมพันธ์กับรายละเอียดที่จะมีการแถลงข่าวในช่วงที่ 2นั่นก็คือแนวปฏิบัติของร้านนวดเพื่อสุขภาพ สปาเพื่อสุขภาพนะครับ เป็นการรองรับมาตรการผ่อนปรนระยะที่ 3 ครับ ขอเชิญชมครับว่า มีรายละเอียดอย่างไรครับ // นับตั้งแต่มีพระราชกำหนดฉุกเฉินนะครับ การดำเนินการ ในส่วนของสถานประกอบการเพื่อสุขภาพ ทั้งสปา และนวดนะครับ ก็เป็นกิจการหนึ่งอยู่ในภาวะอย่างนั้นนะครับ เมื่อสถานการณ์ขณะนี้ดีขึ้นก็มีมาตรการการผ่อนปรนอย่างไรก็ตามสถานประกอบการต่าง ๆ ต้องมีแนวทาง แนวปฏิบัติเพื่อจะทำนะครับ เพื่อเตรียมรับมาตรการการผ่อนปรนสามารถดำเนินการได้ แนวทางปฏิบัติของผู้ประกอบการ ต้องจัดเตรียมด้านอุปกรณ์และสถานที่ เพื่อต้อนรับผู้รับบริการให้เหมาะสม โดยให้มีระยะห่าง 1 เมตร ระหว่างผู้รับบริการแต่ละท่าน จัดเตรียมอุปกรณ์ตรวจวัดอุณหภูมิร่างกาย ผู้ให้บริการทุกคนต้องสวมอุปกรณ์ป้องกันตนเองในขณะปฏิบัติงาน หมั่นล้างมือให้สะอาดอยู่เสมือ ด้วยสบู่ และแอลกอฮอล์ผู้รับบริการขอความร่วมมือสวมหน้ากากอนามัยตลอดการใช้บริการ ตรวจวัดอุณหภูมิร่างกายก่อนใช้บริการ และให้ประวัติก่อนใช้บริการ ผู้ดำเนินการในกิจการสปา และพนักงานต้อนรับ ต้องสอบถามข้อมูลสุขภาพพื้นฐานและคัดกรองผู้รับบริการทุกรายตามแบบฟอร์มที่กำหนด ผู้ให้บริการต้องสวมหน้ากากอนามัยและ Face Shield และแว่นตาทุกครั้งที่ให้บริการ หากมีอาการไข้ ไอ เจ็บคอ มีน้ำมูก หรือเหนื่อยหอบ ให้หยุดให้บริการ และไปพบแพทย์ พนักงานทำความสะอาดต้องสวมหมวกคลุมผม หน้ากากอนามัย ถุงมือ Face Shield แว่นตา หรือผ้ากันเปื้อน ทำความสะอาดอุปกรณ์หรือสิ่งที่ของที่ให้บริการอย่างถูกสุขลักษณะทุกครั้ง หลังจากให้บริการต่อคนต่อครั้งเก็บผ้าปูเตียง ปลอกหมอน ผ้าใช้แล้วแล้วผ้าขนหนู โดยให้ม้วนออกห่างจากตัวเอง ไม่ควรสะบัดผ้า เพราะจะทำให้เกิดการฟุ้งกระจาย สถานประกอบการเมื่อได้รับอนุญาตจากการผ่อนปรนและได้รับใบรับรองแล้ว กรมสนับสนุนรับรองสุขภาพในส่วนที่รับผิดชอบจังหวัดกรุงเทพมหานคร และสำนักงานสาธารณสุขจังหวัดที่รับผิดชอบแต่ละจังหวัด จะติดตามและสุ่มตรวจประเมินว่าสถานประกอบการสปาและนวดเพื่อสุขภาพสามารถปฏิบัติตามมาตรฐานที่กำหนด หากไม่ปฏิบัติการ สถานประกอบการนั้น จำเป็นต้องปิดสถานประกอบการ</w:t>
      </w:r>
    </w:p>
    <w:p>
      <w:pPr>
        <w:pStyle w:val="BodyText"/>
      </w:pPr>
      <w:r>
        <w:t xml:space="preserve">(นายแพทย์ เอกชัย) ขอต้อนรับท่านผู้ชมกลับสู่ช่วงที่ 2 นะครับ ในช่วงที่ 2 นี้ อย่างที่ทราบกันครับ การผ่อนปรนในระยะที่ 3 จะเริ่มต้นในวันพรุ่งนี้ มีหลายกิจการนะครับที่ได้ปิดกิจการการดำเนินการตลอด 2-3 เดือนที่ผ่านมา กลุ่มกิจการที่เกิดผลกระทบอันหนึ่งก็คือเรื่องของกิจการเพื่อสุขภาพ ไม่ว่าจะเป็นสปา เพื่อสุขภาพ หรือเป็นการนวดแผนไทย หรือนวดเพื่อสุขภาพในกิจการเหล่านี้มีไม่ต่ำกว่า 10,000 แห่งทั่วประเทศ และมีความสำคัญต่อเศรษฐกิจของประเทศไทยนะครับ มีผู้ที่หยุดงานไปที่ประกอบอาชีพทางด้านนี้ไม่ต่ำกว่าแสนคนนะครับ ขณะนี้ มาตรการเหล่านี้เริ่มมีการผ่อนปรนแล้ว และในสัปดาห์หน้านี้กิจการต่าง ๆ มีความพร้อมอย่างไรในการให้บริการและพี่น้องประชาชนถ้าไปรับบริการนี้จะต้องเตรียมตัวอย่างไร มีคำตอบครับในวันนี้ วันนี้เราได้รับเกียรติจากท่านทันตแพทย์อาคม รองอธิบดีกรมสนับสนุนบริการสุขภาพครับ กับเรื่องราวของแนวปฏิบัติร้านนวด ร้านสปา ในมาตรการผ่อนปรนในระยะที่ 3 จะเป็นอย่างไร ขอเชิญพบกับท่านรองอธิบดีกรมสนับสนุนสุขภาพครับ //ก็สวัสดีพี่น้องประชาชน และสื่อมวลชนทุกท่านนะครับ ในส่วนของกรมสนับสนุนบริการสุขภาพ กรมเราก็เป็นกรมหลักในการมีพระราชบัญญัติเกี่ยวกับสถานประกอบการสุขภาพนะครับ ซึ่งในระยะผ่อนปรนระยะที่ 3 นี่ ส่วนที่กรมเราได้มีการพูดถึงการเตรียมการ แล้วก็ความพร้อมในการจะเปิดการประกอบการ สปาเพื่อสุขภาพ นวดเพื่อสุขภาพแล้วก็นวดเพื่อเสริมความงามในประเทศไทยของเรานั้นนะครับมีในส่วนของร้านสปานะครับ ร้านนวดนะครับรวมกันประมาณ 15,000 แห่งด้วยกัน ใน 15,000 แห่งนี้จะแบ่งเป็นเรื่องของนวดนะครับ ประมาณ 9,400 แห่งนะครับ แบ่งออกเป็นในส่วนของร้านสปาประมาณ 900 แห่งก็แบ่งเป็นในส่วนของร้านนวดเพื่อเสริมความงามนะครับประมาณอีก 200 แห่งด้วยกันนะครับ ในตรงส่วนนี้เองกรมเราก็จะมีบทบาทสำคัญในการเตรียมความพร้อม ในประเด็นเรื่องของผู้ประกอบการ ในตัวผู้ประกอบการก็จะมีรายละเอียดสำคัญนะครับเช่น มีการจัดเตรียมอุปกรณ์นะครับในเกิดความพร้อมนะครับ เช่น จัดเตรียมความพร้อมในเรื่องของหน้ากากอนามัยสำหรับลูกค้า หรือผู้รับบริการ ในการรับบริการทุกครั้งนะครับ มีการเตรียมเจลแอลกอฮอล์อย่างน้อยต้อง 70 เปอร์เซ็นต์ใช้ในการฆ่าเชื้อ จัดดูแลนะครับ อุปกรณ์สำหรับวัดอุณหภูมิคัดกรองผู้รับบริการก่อนเข้าร้าน ไม่ใช่เฉพาะผู้รับบริการนะครับ ผู้ที่ทำหน้าที่ให้บริการ ว่าต้องมีการคัดกรองอุณหภูมิก่อนในส่วนนี้ แล้วก็มีการให้คำแนะนำข้อมูลกับในส่วนของผู้รับบริการทุกครั้งว่าต้องมีการปฏิบัติตัวเช่นไรเวลาอยู่ในร้านนวด ร้านสปาตรงส่วนนี้ ในส่วนของพนักงานต้อนรับก็ต้องมีการเว้นระยะห่าง เวลาที่เราจะพูดคุยกับผู้รับบริการ มีการสอบถามในรายละเอียดต่าง ๆ ของเขานะครับก็มีการเว้นระยะห่างกันประมาณ 1 เมตรนะครับ เป็นอย่างน้อยนะครับ ในส่วนของอุปกรณ์ทำความสะอาดที่จะให้พนักงานทุกคน โดยเฉพาะแม่บ้า้นก็ต้องมีการเตรียมความพร้อม นี่คือหน้าที่ของผู้ประกอบการที่เรามีการเซ็ตไว้ ในส่วนต่อมาของผู้ประกอบการถ้าหากว่ามีการจัดสถานที่นะครับนี่ เช่น นวดฝ่าเท้านะครับ ที่มีการให้บริการนะครับนี่ ก็ต้องมีระยะห่างประมาณ 1.5 เมตรเป็นอย่างน้อยจัดสถานที่ที่เก็บผ้าผู้ให้บริการ ให้มีความปลอดภัย ห้องให้บริการนวดตรงส่วนนี้นี่ต้องเป็นห้องเดี่ยวนะครับ 1 คน ต่อ 1 ห้องอย่างนี้เป็นต้นนะครับ จัดให้มีบริการชำระเงิน ชำระเงินปกติจะมีการชำระแบบเงินเป็นแบงก์ ตอนนี้ก็จะมีการชำระเงินแบบออนไลน์ จัดให้มีระบบระบายอากาศอย่างนี้เป็นต้นที่ดีที่ทางอากาศจากผู้รับบริการนะครับ แล้วก็ดูดออก ไม่ก่อให้เกิดอันตรายกับผู้รับบริการอย่างนี้เป็นต้น ในส่วนของผู้รับบริการนะครับ นี่ก็ต้องมีการปฏิบัติรู้หน้าที่อย่างชัดเจน เช่น ต้องมีการสวมหน้ากากอนามัยมีการล้างมือก่อนใช้บริการและหลังใช้บริการเป็นต้นนะครับ คือต้องให้ความร่วมมือนะครับในการที่จะต้องปฏิบัติตามคำแนะนำของสถานประกอบการอย่างนี้เป็นต้นครับ ถัดไปเลยครับ ครับนี่คือในฝั่งของผู้ดำเนินการในร้านสปาจะมีคนสำคัญคนหนึ่งก็คือว่าผู้ดำเนินการ ผู้ดำเนินการคนนี้นี่ก็จะทำหน้าที่ในการดูแลความสะดวก ความเรียบร้อย ความเป็นมาตรฐานของสถานที่ให้เกิดความปลอดภัย ส่วนในร้านนวดนะครับ อาจจะไม่มีผู้ดำเนินการ ก็จะมีพนักงานต้อนรับแทนเป็นผู้ดำเนินการในร้านนวดไปก่อนอย่างเช่น เช็กบันทึกขั้นพื้นฐานนะครับ คัดกรอง การดู การเว้นระยะห่าง การคัดกรองพนักงานก่อนเข้าสถานประกอบการเพื่อเป็นผู้ให้บริการ การแจกหน้ากากอนามัยผู้รับบริการไม่ได้เตรียมมา อันนี้ก็เป็นการเตรียมส่วนต่าง ๆ เหล่านี้นะครับ รวมถึงดูแลเครื่องไม้อุปกรณ์ คราวนี้ผู้ให้บริการ คนนี้สำคัญนะครับ คนนี้ก็จะต้องมีการสวมหน้ากากอนามัยทุกครั้ง แล้วก็มีการสวม Face Shied หรือแว่นตา การให้บริการนะครับ ขณะให้บริการต้องไม่ชวนเขาพูดคุยนะครับ ในพูดคุยได้เฉพาะที่จำเป็นนะครับ อาการสุขภาพของผู้รับบริการที่มาใช้บริการว่ามีอาการไออะไรไหมตรงส่วนนี้ หากพบว่ามีน้ำมูกมีอะไรนะครับ เราก็ต้องระมัดระวัง และตัวเราเองมีการแบบนี้เราก็ต้องหยุดให้บริการ นี่เป็นความรับชอบต่อเราและผู้ใช้บริการ สำคัญมากนะครับ อุปกรณ์ เสื้อผ้านะครับ ก็ต้องเปลี่ยนทุกครั้งขณะให้มีการให้บริการเป็นต้นนะครับ ส่วนแม่บ้านนะครับ คนนี้ก็เป็นส่วนที่สำคัญ แม่บ้านนั้นก็จะต้องมีการดูแลสุขอนามัยตัวเอง นะครับมีการสวมหน้ากากนะครับ สวมหมวกคลุมผมนะครับ สวมแว่นตาหรือ Face Shield ในส่วนนี้ มีการดูแลความสะอาดของตู้ เตียงต่าง ๆ ให้เรียบร้อยโดยเฉพาะสำคัญอย่างหนึ่ง ขยะนะครับ ที่ได้มีการเก็บแล้วในส่วนต่าง ๆ ก็ต้องมีการเก็บให้อย่างเหมาะสมนะครับ ไม่เป็นภาระนะครับของสังคมนะครับหรือสิ่งแวดล้อมรอบ ๆ บริเวณอาณาเขตของสถานประกอบการของเราเป็นต้นนะครับ สำคัญอันหนึ่งคือ แม่บ้านที่มีการปูปอกหมอน ผ้าปูเตียงอะไรอย่างนี้ ถ้ามีการสบัดนี่ห้ามสบัดนะครับ ต้องมีการม้วน ๆ ออกจากตัวเอง ฟุ้งกระจาย ก่อให้เกิดการแพร่ระบาดของเชื้อโรคในห้องนั้นได้ซึ่งอันนี้ก็เป็นส่วนที่เราต้องช่วยกัน ในการทำความสะอาด ในการดูแลสุขลักษณะตรงส่วนนี้ ครับก็สารทำความสะอาดก็เช่นกันนะครับ ซึ่งก็จะมีส่วนประกอบของการทำความสะอาดแล้วก็การฆ่าเชื้อบางส่วนด้วย ซึ่งก็มีตัวอย่าง ซึ่งท่านสามารถหาซื้อได้ตามร้านค้าทั่วไปนะครับ ครับถัดไปเลยครับ ถัดไปเลยครับ อันนี้ก็เป็นเรื่องของแนวทางการเตรียมความพร้อมเปิดการประกอบกิจการนะครับ ตรงส่วนนี้อยากให้ท่าน ผอ. นะครับ ได้ช่วยเล่าถึงแนวทางตรงนี้ก่อนก็แล้วกัน เชิญครับ</w:t>
      </w:r>
    </w:p>
    <w:p>
      <w:pPr>
        <w:pStyle w:val="BodyText"/>
      </w:pPr>
      <w:r>
        <w:t xml:space="preserve">(แพทย์หญิง พรรณพิมล) ขออนุญาตสไลด์ถัดไปค่ะ ที่เป็นอินโฟกราฟฟิก ผู้ประกอบการนะคะที่สำหรับผู้ประกอบการสปา นวดเพื่อสุขภาพ และนวดเสริมความงามค่ะ ที่จะต้องลงทะเบียนเปิดให้บริการในมาตรการผ่อนปรนนี้นะคะ สถานประกอบการทุกท่าน ต้องขอ username เพื่อขอรับพาสเวิร์ดนะคะได้ที่กรมสนับสนุนบริการและสุขภาพและก็เข้าสู่ระบบนะคะ เพื่อที่จะกรอกข้อมูลสถานประกอบการตามแบบฟอร์มที่กำหนดให้ ๆ ครบถ้วนนะคะ เมื่อทำแบบประเมินตนเอง และประเมินตนเอง ก็จะส่งเข้ามาในระบบ พนักงานเจ้าหน้าที่ของเรานะคะก็จะตรวจสอบทุกข้อนะคะว่าผ่านหลักเกณฑ์ตามที่กรมสนับสนุนบริการสุขภาพได้ให้หลักเกณฑ์ไว้หรือไม่ เมื่อครบทุกข้อ ผ่านมาตรฐานการเกณฑ์ทุกข้อแล้วนะคะ พนักงานจะกดยอมรับ ส่วนถ้าไม่ผ่านก็จะกดปฏิเสธแล้วก็ให้สถานประกอบการนั้นไปปรับปรุงแก้ไขและประเมินตนเองเข้ามาใหม่ค่ะ เมื่อพนักงานเจ้าหน้าที่กดยอมรับแล้วนะคะ สถานประกอบการสามารถที่จะพิมพ์อี เซอร์ฟิติเคทออกมานะคะ เพื่อที่จะติดไว้ที่สถานประกอบการได้ และสถานประกอบการจะต้องมีการรายงานคือประเมินผลทุกสัปดาห์นะคะ แบบฟอร์มที่กรมสนับสนุนบริการสุขภาพกำหนดให้สัปดาห์ละ 1 ครั้ง ส่วนผู้รับบริการสามารถประเมิน QR Code นะคะ ในการใช้บริการว่าเป็นไปตามมาตรฐานในการป้องกันโรคและการควบคุมแพร่ระบาดของโรค</w:t>
      </w:r>
    </w:p>
    <w:p>
      <w:pPr>
        <w:pStyle w:val="BodyText"/>
      </w:pPr>
      <w:r>
        <w:t xml:space="preserve">(ทันตแพทย์ อาคม) ครับก็เพื่อให้เห็นภาพในแนวปฏิบัติว่า ถ้าหากเรานี่จะไปใช้บริการในร้านสปา หรือร้านนวดจะมีแนวทางปฏิบัติตนเช่นไร และร้านนวด ร้านสปาในการที่จะดูแลเราอย่างไร ผมขอนำพวกเรานะครับนี่นะครับไปสู่ตัวอย่างการให้บริการของร้านนวดแห่งหนึ่งนะครับ ขอเรียนเชิญครับ // สวัสดีค่ะ ภูริตา ยินดีต้อนรับค่ะ ขอวัดอุณหภูมิคุณลูกค้านะคะ 36 องศา ไม่มีไข้ค่ะ เจลนะคะ เชิญคุณลูกค้านั่งค่ะ ขออนุญาตสอบถามข้อมูลคุณลูกค้าแบบประเมินก่อนเข้าการรับรักษาค่ะ ขอชื่อนามสกุลคุณลูกค้าค่ะ ขอเบอร์โทรศัพท์ค่ะมีการสัมผัสผู้ป่วยใกล้ชิด COVID-19 มาหรือเปล่าคะ ไม่มีนะคะ ตอนนี้มีอาการรู้สึกครั่นเนื้อครั่นตัว ไอ มีเสมหะ มีเจ็บคอหรือเปล่าคะ ขอบพระคุณมากค่ะ รบกวนเซ็นค่ะ ขอบพระคุณค่ะ เป็นการสแกนก่อนเข้ารับการบริการ ไทยชนะค่ะ รบกวนคุณลูกค้าสแกนค่ะ เรียบร้อยค่ะ เชิญเข้ารับการบริการค่ะหลังการเข้ารับบริการแล้วก็จะมีการประเมินแบบสอบถามจะเป็นไปตามกรมสนับสนุนบริการสุขภาพ เป็นการประเมิน เป็นการป้องกันการระบาดของโควิด-19 หลังจากประเมินเสร็จทางคุณลูกค้าจะชำระเงินออนไลน์ เป็นการ Payment ออนไลน์นะคะ เป็นการป้องกันCOVID-19 การสัมผัสใกล้ชิดกับคุณลูกค้าค่ะ</w:t>
      </w:r>
    </w:p>
    <w:p>
      <w:pPr>
        <w:pStyle w:val="BodyText"/>
      </w:pPr>
      <w:r>
        <w:t xml:space="preserve">(ทันตแพทย์ อาคม) ครับนั้นเป็น ตัวอย่างของการที่จะมาใช้บริการ แล้วก็เป็นตัวอย่างของร้านสถานประกอบการนะครับ ตั้งแต่การเข้ารับบริการนะครับ มีการคัดกรองนะครับ มีการวัดตรวจอุณหภูมิ มีการสแกน QR Code เช็กอินเข้ามาในร้านของเราเป็นต้นนะครับ พนักงานต้อนรับก็แต่งตัวให้เรียบร้อย มีการล้างมือ แล้วก็มีการให้บริการอย่างถูกต้องนะครับ และระหว่างใช้บริการต้องไม่คุยกับคนรับบริการอย่างนี้เป็นต้น อย่างไรก็แล้วแต่สิ่งสำคัญก็คือว่าผู้ประกอบการจะต้องมีการประเมินสถานประกอบการของเราทุกครั้ง ว่าท่านพร้อมจะเปิดให้บริการหรือยัง website แล้วก็ต้องมีการขึ้นทะเบียนแล้วก็มีการประเมินในส่วนของเว็บไซต์ ในส่วนของไทยชนะนะครับ อันนี้ก็เป็นส่วนหนึ่งที่ให้ผู้รับบริการเช็กอิน เช็กเอ้าต์ เรื่องของกลุ่มของลูกค้าด้วยนะครับ ถ้าเป็นชาวต่างชาติ มีกลุ่มเสี่ยงก็ต้องมีการคัดกรองอย่างเป็นพิเศษอย่างนี้เป็นต้น</w:t>
      </w:r>
    </w:p>
    <w:p>
      <w:pPr>
        <w:pStyle w:val="BodyText"/>
      </w:pPr>
      <w:r>
        <w:t xml:space="preserve">(นายแพทย์ เอกชัย) ครับ ขอบคุณท่านรองอธิบดีกรมสนับสนุนบริการสุขภาพ แล้วก็ท่านผู้อำนวยการกองสถานประกอบการสุขภาพครับ บทสรุปที่สำคัญก็คือก่อนที่จะเปิดให้บริการต้องมีทั้งมาตรการหลักและมาตรการเสริมนะครับไม่ว่าจะเป็นการทำความสะอาดพื้นผิวสัมผัสร่วมต่าง ๆ ของสถานที่ให้บริการ การสวมหน้ากากอนามัยทั้งผู้รับบริการและผู้ให้บริการมีจุดที่จะต้องคัดกรองไข้ จุดบริการล้างมือไม่ว่าจะเป็นด้วยน้ำหรือสบู่หรือเจลแอลกอฮอล์การเว้นระยะห่างนี่เป็นเรื่องสำคัญเพื่อลดการแออัด การบริการไม่ควรจะเกิน 2 ชั่วโมงนะครับ มีจุดที่จะลงทะเบียนทั้งก่อนและหลังให้บริการ เพื่อที่จะสามารถติดตามผู้มารับบริการได้ ที่จะเกิดขึ้นและที่สำคัญควรจะต้องมีระบบระบายอากาศที่ดีภายในสถานที่ให้บริการนะครับ และทั้งหมดนี่ก็คือบทสรุปทั้งหมด ซึ่งในวันนี้ได้มีการจำลองภาพเหตุการณ์ย่อย ๆ ภายในห้องส่งด้วยครับ มีคำถามจากทางผู้สื่อข่าวครับ มีคำถามว่า ขณะนี้มีพนักงานที่ประกอบวิชาชีพหรือประกอบทำงานที่เกี่ยวกับเรื่องของการนวดที่กลับมาจากต่างประเทศนะครับ โดยเฉพาะอย่างยิ่งจากตะวันออกกลาง เมื่อมาถึงประเทศไทยแล้วมีการคัดกรองตรวจเชื้อโควิด-19 พบว่ามีการติดเชื้อ จึงมีความกังวลว่า ถ้าในประเทศไทยถ้ามีการเปิดบริการกลับมาอีกครั้งหนึ่งผู้ที่ประกอบเกี่ยวกับการนวดหรือสปาเพื่อสุขภาพนี้จะมีมาตรการอย่างไรเพื่อให้เชื่อมั่นว่ามีความปลอดภัยว่าไม่มีการติดเชื้อ COVID-19 ก่อนให้บริการครับ</w:t>
      </w:r>
    </w:p>
    <w:p>
      <w:pPr>
        <w:pStyle w:val="BodyText"/>
      </w:pPr>
      <w:r>
        <w:t xml:space="preserve">(ทันตแพทย์ อาคม) ในชั้นต้นผู้ให้บริการในบ้านเรา มีประมาณ 150,000 คนนะครับ ที่ที่ขึ้นทะเบียนกับกรม สปส. นะครับ ผู้ให้บริการในประเทศไทยนั้นเราก็จะมีการคัดกรองคือตรวจในส่วนของผู้ให้บริการก่อนท่านไม่มีเชื้อโควิด 2. นะครับท่านไม่มีลักษณะอุณหภูมิหรือร่างกายนะครับที่ไม่สบายอย่างนี้เป็นต้นนะครับ แล้วก็มีการดูแลตัวอย่างอย่างสม่ำเสมอ สุขภาพร่างกายแข็งแรง ในส่วนของคนไทยที่อาจจะเป็นพนักงานนวดในต่างชาติและกลับมาในประเทศไทยนั้นนี่ อันนี้มีความสำคัญก่อนที่เขาจะเข้ามานะครับ 1. เข้าต้องมีการกักตัวตรงส่วนนี้นะครับ พอกักตัวเสร็จแล้วตามมาตรการของรัฐแล้ว เขาต้องมีการตรวจสุขภาพ ว่าเขาไม่มีอาการป่วย ถ้าหากมมีอาการป่วยตรงส่วนนี้นี่หรือมีอาการไม่สบายเล็กน้อยหรือไม่ใช่ COVID-19 ก็ตามนะครับ ทางเรานะครับ ร้านสถานประกอบการจะไม่ให้เป็นผู้ให้บริการในชั้นนี้อย่างแน่นอน เพราะว่าเราคำนึงถึงความปลอดภัยของพี่น้องประชาชน สิ่งสำคัญคือตอนนี้เรากำลังยกระดับร้านนวด ร้านสปาของไทยนั้นให้เข้าสู่ในระดับที่ทั่วโลกยอมรับ ขณะนี้นะครับนี่เราก็มั่นใจว่าเราจัดทำมาตรการ ทั้งมาตรการหลัก มาตรการเสริมแบบชัดเจนแล้ว คือคราวนี้นวดเราเอง ไม่ใช่แค่จับตามองในเพื่อนบ้านเรา แต่ทั่วโลกจับตามองว่าเราได้รับเป็นมรดกโลกแล้วดังนั้นตรงนี้เราต้องช่วยกันนะครับ ให้นวดเราเป็นสถานที่ปลอดภัย และสร้างความมั่นใจให้ประชาชนคนไทยในการให้บริการ แล้วก็สร้างความมั่นใจให้กับชาวต่างชาติด้วยครับ</w:t>
      </w:r>
    </w:p>
    <w:p>
      <w:pPr>
        <w:pStyle w:val="BodyText"/>
      </w:pPr>
      <w:r>
        <w:t xml:space="preserve">(นายแพทย์ เอกชัย) ครับ ขอบคุณครับ จากสำนักงาน TNN ครับ อยากทราบว่าในขณะนี้ในประเทศไทยมีร้านนวดเพื่อสุขภาพหรือร้านสปาเพื่อสุขภาพที่ขึ้นทะเบียนจำนวนกี่แห่ง และในช่วงมาตรการผ่อนปรนนี้ถ้าหากว่ามีสถานประกอบการเหล่านี้จะขอเปิดเพิ่ม จะส่งผลต่อการขึ้นทะเบียนหรือไม่อย่างไรครับ</w:t>
      </w:r>
    </w:p>
    <w:p>
      <w:pPr>
        <w:pStyle w:val="BodyText"/>
      </w:pPr>
      <w:r>
        <w:t xml:space="preserve">(ทันตแพทย์ อาคม) จากข้อมูลของกองสถานประกอบการเพื่อสุขภาพนะครับ ในขณะนี้นะครับ ร้านสปานะครับ ร้านนวดเพื่อสุขภาพนะครับ นวดเพื่อเสริมความงาม แล้วก็สปาเพื่อสุขภาพ ประมาณ 10,500 แห่งด้วยกัน ในประเทศไทย ซึ่งเยอะมากนะครับ ใน 10,500 แห่งจะแบ่งเป็นร้านนวด9,400 แห่ง แบ่งออกเป็นร้านสปา 900 แห่งนะครับ แล้วก็ร้านนวดเพื่อความงามประมาณ 200 แห่งด้วยกัน ถ้าหากว่ามีการผ่อนปรนในวันพรุ่งนี้นะครับ ร้านเหล่านี้ทั้งหมดจะต้องมีการมาประเมินตัวเองว่าตัวเองมีความพร้อมในเรื่องของบุคลากรสถานที่นะครับและก็สิ่งแวดล้อมนะครับตรงส่วนนี้ เมื่อมีประเมินตนเองและมีความพร้อม จึงจะสามารถเปิดให้บริการแก่พี่น้องประชาชนได้ครับ</w:t>
      </w:r>
    </w:p>
    <w:p>
      <w:pPr>
        <w:pStyle w:val="BodyText"/>
      </w:pPr>
      <w:r>
        <w:t xml:space="preserve">(นายแพทย์ เอกชัย) ขอบคุณครับ มีคำถามจากทางบ้าน ทราบมาว่า ขณะนี้จากมาตรการผ่อนปรนในระยะที่ 3 นี้ คลินิกเวชกรรมความงามนะครับหรือสถานเสริมความงามให้เปิดได้ คำถามถามว่าสถานเสริมความงามเหล่านี้ถ้าหากประชาชนอยากจะไปรับบริการเพื่อที่จะฉีดโบท็อกซ์ ฉีดฟีลเลอร์ เพราะว่าประชาชนบอกว่าความงามรอไม่ได้</w:t>
      </w:r>
    </w:p>
    <w:p>
      <w:pPr>
        <w:pStyle w:val="BodyText"/>
      </w:pPr>
      <w:r>
        <w:t xml:space="preserve">(ทันตแพทย์ อาคม) ครับก็เป็นข่าวดีนะครับสำหรับน้องที่รักสวยรักงามนะครับ ในมาตรการผ่อนปรนระยะที่ 3 นี้ ก็ปลดล็อกให้คลินิกสถานเสริมความงาม สถานที่สัก หรือเจาะผิวหนัง สามารถเปิดได้ตามปกติแล้วนะครับ แต่อย่างไรก็แล้วแต่นะครับเราเข้าไปรับบริการนะครับนี่ เรามีร่างกายที่แข็งแรงนะ ไม่มีความเสี่ยงอะไรอย่างนี้เป็นต้น เมื่อเข้าไปรับบริการแล้วก็ต้องทำการตามมาตรฐานการคัดกรองอุณหภูมิต่าง ๆ ทั้งนี้เพื่อความปลอดภัยของทุกภาคส่วนนะครับ ครับ</w:t>
      </w:r>
    </w:p>
    <w:p>
      <w:pPr>
        <w:pStyle w:val="BodyText"/>
      </w:pPr>
      <w:r>
        <w:t xml:space="preserve">(นายแพทย์ เอกชัย) ครับพอดีทางบ้านถามว่าถ้าจะมีการเสริมความงามบริเวณใบหน้าสามารถทำได้หรือเปล่าครับ</w:t>
      </w:r>
    </w:p>
    <w:p>
      <w:pPr>
        <w:pStyle w:val="BodyText"/>
      </w:pPr>
      <w:r>
        <w:t xml:space="preserve">(ทันตแพทย์ อาคม) ครับ ตอนนี้สามารถทำได้แล้ว</w:t>
      </w:r>
    </w:p>
    <w:p>
      <w:pPr>
        <w:pStyle w:val="BodyText"/>
      </w:pPr>
      <w:r>
        <w:t xml:space="preserve">(นายแพทย์ เอกชัย) ครับ ตอนนี้ทำได้แล้วนะครับ พี่น้องประชาชน มีอีกคำถามหนึ่งถามว่าอันนี้เป็นคำถามจากสถานประกอบเวชกรรมคลินิกเสริมความงามนะครับ ถามว่าถ้าจะเปิดบริการในสัปดาห์หน้าที่จะถึงนี้จะต้องปฏิบัติมาตรฐานอย่างไรบ้างครับ</w:t>
      </w:r>
    </w:p>
    <w:p>
      <w:pPr>
        <w:pStyle w:val="BodyText"/>
      </w:pPr>
      <w:r>
        <w:t xml:space="preserve">(ทันตแพทย์ อาคม) ในคลินิกเสริมความงามคลินิกเวชกรรมก็ต้องมีการประเมินตนเอง ประเมินตามมาตรการหลักในส่วนของภาครัฐเรา เช่น เรื่องของการสวมหน้ากากอนามัย การมีเจลแอลกอฮอล์การเว้นระยะห่าง สำคัญคือการให้บริการ เราต้องมีการให้บริการแบบนัดหมาย ระยะเวลาในการให้บริการไม่ควรเกิน 1 ชั่วโมงอย่างนี้เป็นต้น มาตรการเสริมที่มีความเฉพาะระหว่างหัตถการ ในขณะที่เราให้บริการในระหว่างห้องให้บริการหรือในระหว่างการ Process การให้บริการ มีความเฉพาะเพื่อรักษาความสะอาดในแต่ละหัตถการด้วย</w:t>
      </w:r>
    </w:p>
    <w:p>
      <w:pPr>
        <w:pStyle w:val="BodyText"/>
      </w:pPr>
      <w:r>
        <w:t xml:space="preserve">(นายแพทย์ เอกชัย) ครับมาถึงคำถามสุดท้ายจากทางบ้านครับ ถามว่าปกติเวลาไปใช้บริการที่นวดเพื่อสุขภาพ หรือนวดแผนไทยจะมีการอบไอน้ำหรืออบตัวถามว่าจะสามารถทำได้หรือไม่ครับ ไม่ว่าจะเป็นอบสมุนไพร อบซาวน์น่าต่าง ๆ ครับ</w:t>
      </w:r>
    </w:p>
    <w:p>
      <w:pPr>
        <w:pStyle w:val="BodyText"/>
      </w:pPr>
      <w:r>
        <w:t xml:space="preserve">(ทันตแพทย์ อาคม) อบสมุนไพรหรืออบไอน้ำแบบรวมนี่เรายังห้ามอยู่นะครับ หมายความว่ามารวมกลุ่มกันแล้วอบ ตรงนี้จะไม่สามารถทำได้ตรงส่วนนี้ ก็ยังเป็นยกเว้นอยู่ตรงส่วนนี้ครับ</w:t>
      </w:r>
    </w:p>
    <w:p>
      <w:pPr>
        <w:pStyle w:val="BodyText"/>
      </w:pPr>
      <w:r>
        <w:t xml:space="preserve">(นายแพทย์ เอกชัย) ขอเพิ่มอีกคำถามหนึ่งครับ จากทางจากเดลินิวส์ถามว่าขอความชัุดเจนหมอนวดชาวไทยกลับมาจากต่างประเทศ ถ้าหากว่ากักตัวจากต่างประเทศ 14 วันแล้ว กลับมาถึงประเทศไทยจะต้องกักตัวอีกหรือไม่ หรือจะต้องกักตัวอีกกี่วันถึงจะบริการได้ครับ</w:t>
      </w:r>
    </w:p>
    <w:p>
      <w:pPr>
        <w:pStyle w:val="BodyText"/>
      </w:pPr>
      <w:r>
        <w:t xml:space="preserve">(ทันตแพทย์ อาคม) ครับ ก็ต้องทำตามมาตรการของบ้านเราคือต้องกักตัว 14 วันเพื่อความปลอดภัย และระหว่างการกักตัวนี่ก็ต้องมีการตรวจเชื้อด้วยครับ เพื่อความมั่นใจว่าเมื่อท่านมาเป็นผู้ให้บริการในประเทศไทยแล้วนี่ท่านจะไม่เป็นพาหะให้กับคนไทย</w:t>
      </w:r>
    </w:p>
    <w:p>
      <w:pPr>
        <w:pStyle w:val="BodyText"/>
      </w:pPr>
      <w:r>
        <w:t xml:space="preserve">(นายแพทย์ เอกชัย) สรุปครับ ถึงแม้ว่าอยู่ต่างประเทศ กักตัวมาแล้ว 14 วัน เมื่อมาถึงไทยเพื่อความมั่นใจก็ต้องมีการกักตัวต่ออีกประมาณ14 วันตามมาตรฐานที่กำหนดนะครับ ก่อนที่จะจบในช่วงรายการในวันนี้นะครับ ท่านรองอธิบดีกรมอนามัย และท่านรองมีอะไรที่จะฝากถึงพี่น้องประชาชนชาวไทยหรือไม่ครับ</w:t>
      </w:r>
    </w:p>
    <w:p>
      <w:pPr>
        <w:pStyle w:val="BodyText"/>
      </w:pPr>
      <w:r>
        <w:t xml:space="preserve">(ทันตแพทย์ อาคม) ก็ในช่วงวิกฤตCOVID-19 ประเทศไทยเราก็ฟันกันมานะครับ เราทุ่มเททุกอย่างเพื่อให้มีการแพร่ระบาดของเชื้อน้อยที่สุด แล้ววันนี้เราก็พบว่าคนไทยเองมีการช่วยกันอย่างเต็มที่ก็มีการระบาดเชื้อน้อยมาก ๆ เลยนะครับ ทำให้เราเป็นที่ยอมรับของต่างชาติ นี่ก็เป็นข้อที่เราถือว่าเป็นข้อดี ของพวกเราก็หวังว่าพวกเราคงจะช่วยกันนะครับ ทำให้ร่างกายให้แข็งแรง เว้นระยะห่างตามมาตรการทางสังคมนะครับในส่วนนี้ ถ้าเราฝ่าฟันตรงนี้ไปได้ผมเชื่อว่าพวกเราก็จะไปถึงจุดที่ได้รับการยอมรับอย่างแท้จริงจากชาวต่างชาติ ก็คือระยะผ่อนปรนที่ 3 ร้านนวด ร้านสปา คลินิกเสริมความงามนะครับท่านก็ต้องช่วยกันนะครับ เพื่อให้พี่น้องประชาชนมีความมั่นใจนะครับในการเข้ารับบริการ เพื่อตัวท่านเอง เพื่อประชาชน และพื่อประเทศครับ</w:t>
      </w:r>
    </w:p>
    <w:p>
      <w:pPr>
        <w:pStyle w:val="BodyText"/>
      </w:pPr>
      <w:r>
        <w:t xml:space="preserve">(นายแพทย์ เอกชัย) ครับ ท่านผู้อำนวยการกองประกันสุขภาพ มีอะไรฝากถึงพี่น้องประชาชนไหมครับ</w:t>
      </w:r>
    </w:p>
    <w:p>
      <w:pPr>
        <w:pStyle w:val="BodyText"/>
      </w:pPr>
      <w:r>
        <w:t xml:space="preserve">(คุณสุวกรณ์) ค่ะขออนุญาตเรียนกับผู้ประกอบการ สถานประกอบการเพื่อสุขภาพนะคะว่า ท่านต้องลงทะเบียนใน website ของกรมสนับสนุนบริการสุขภาพเพื่อเปิดกิจการนะคะ เมื่อท่านประเมินผ่านแล้ว ท่านก็ไปพิมพ์หรือใบประกาศว่าผ่านเกณฑ์ประเมินมาตรฐานแล้วนะคะ แล้วอีกสำคัญอีกอย่างยิ่งก็คือท่านก็จะต้องไปลงทะเบียนใน website ของไทยชนะด้วยเช่นกันค่ะ เพื่อเปิดบริการอันนี้ต้องควบคู่กันไป แต่ก่อนอื่นตรงที่กรมสนับสนุนบริการและสุขภาพก่อนด้วยเช่นกันค่ะ ขอบคุณค่ะ</w:t>
      </w:r>
    </w:p>
    <w:p>
      <w:pPr>
        <w:pStyle w:val="BodyText"/>
      </w:pPr>
      <w:r>
        <w:t xml:space="preserve">(นายแพทย์ เอกชัย) ครับ วันนี้ต้องขอขอบคุณท่านผู้บริหารทั้ง 2 ท่านนะครับ ท่านอธิบดีกรมสนับสนุนบริการสุขภาพ ทัตแพทย์ อาคม และท่านผู้อำนวยการกองสถานประกอบการเพื่อสนับสนุนบริการสุขภาพ ดร.สุวรกรณ์นะครับ ก็อยากจะย้ำอีกทีหนึ่งกับพี่น้องประชาชนชาวไทยนะครับว่าถึงแม้ว่าจะมีมาตรการผ่อนปรน แต่เมื่อเข้าไปรับบริการที่สถานประกอบกิจการ ไม่ว่าจะเป็นสปาเพื่อสุขภาพหรือนวดแผนไทย นวดฝ่าเท้านะครับก็ต้องมีการเน้นเป็นพิเศษเรื่องการใส่หน้ากากนะครับ การล้างมือ การเว้นระยะห่าง และที่สำคัญที่สุดครับ ก็คือเรื่องของต้องไม่มีความไม่ประมาณ การ์ดต้องไม่ตกการ์ดต้องไม่ตกครับ ก่อนที่จะจบรายการในวันนี้พี่น้องประชาชนอาจจะยังไม่ทราบนะครับว่าวันนี้ วันที่ 31 พฤษภาคม เป็นวันอะไรครับ วันนี้เป็นวันงดบุหรี่โลก หรือที่เรียกกันว่า world no ซึ่งองค์การอนามัยโลก มีการกำหนดให้วันนี้เป็นวันรณรงค์เพื่องดบุหรี่โรคปีครับ วัตถุประสงค์ก็คือเพื่อให้เห็นถึงโทษของบุหรี่ต่อสุขภาพ และโทษภัยของบุหรี่รวมไปถึงการรณรงค์ให้พี่น้องประชาชนได้งดบุหรี่ เพราะเราทราบดีครับ ว่ามีผู้ที่เสียชีวิตซึ่งมีสาเหตุมาจากการสูบบุหรี่ปีประมาณ 8,000,000 คนทั่วโลก ในช่วง 4-5 เดือนที่ผ่านมานี้ มีผู้เสียชีวิตจาก COVID-19 เพียงแค่ 370,000 คน นะครับ เมื่อเทียบอยู่ในผู้เสียชีวิตในวันนี้เองเพื่อเป็นการรณรงค์เพื่อให้เห็นถึงความสำคัญของการงดบุหรี่เรามีวีดีโอคลิปที่เป็นไฮท์ไลท์สำคัญประจำวันนี้ คือการเลิกบุหรี่ ลดเสี่ยง COVID-19 ครับ และขอเชิญทุกท่านได้รับชมวิดีโอคลิป ในวันนี้การแถลงข่าวจาก ศบค. และกระทรวงสาธารณสุขเพียงเท่านี้พบกันใหม่ในวันพรุ่งนี้ครับ สวัสดีครับ ตั้งใจอยากเลิกมาหลายครั้งแล้วครับ แล้วพอเลิกไปสักพักหนึ่ง ก็กลับมาสูบใหม่ พอมีเหตุการณ์โควิดเข้ามาสักครั้งหนึ่งว่าจะเลิก มันก็เลิกได้ครับ ชายวัย 35 ปีคนนี้ตัดสินใจเลิกบุหรี่อย่างจริงจัง หลังสูบมานานกว่า 10 ปี เพราะกลัวติดเชื้อไวรัส COVID-19 จึงโทร.ปรึกษากับสายด่วน 1660 ทำให้เลิกจนสำเร็จ หลังจากที่เคยพยายามเลิกหลายครั้ง ระหว่างการเลิกเขากังวลกับอาการที่เกิดขึ้นมาจากการขาดนิโคติน มีอาการไอแห้ง หายใจติดขัดจากการสูบบุหรี่ ซึ่งคล้ายกับอาการติดเชื้อ COVID-19 ผมหายใจไม่สะดวกเลย หายใจมันติดขัดมันเหมือนกับจะหยุด ที่เขาเล่าออกมาให้เรานี่รู้สึกว่าเขากังวลมากและเขาก็บอกว่านี่พบจะติดไหมนี่ เวลาจะเลิกมันเป็นอย่างนี้นะช่วงแรกนี่ พอคุณไม่สูบปุ๊บ11.6 ล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1 พ.ค. 63)</dc:title>
  <dc:creator/>
  <cp:keywords/>
  <dcterms:created xsi:type="dcterms:W3CDTF">2021-03-23T08:48:19Z</dcterms:created>
  <dcterms:modified xsi:type="dcterms:W3CDTF">2021-03-23T0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31 พฤษภาคม 2563 เวลา 10.50 น.</vt:lpwstr>
  </property>
  <property fmtid="{D5CDD505-2E9C-101B-9397-08002B2CF9AE}" pid="3" name="subtitle">
    <vt:lpwstr/>
  </property>
</Properties>
</file>